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015" w:rsidRDefault="00DF55EB" w:rsidP="009844C3">
      <w:pPr>
        <w:pStyle w:val="Title"/>
      </w:pPr>
      <w:r>
        <w:t xml:space="preserve">Form </w:t>
      </w:r>
      <w:proofErr w:type="spellStart"/>
      <w:r>
        <w:t>Pem</w:t>
      </w:r>
      <w:bookmarkStart w:id="0" w:name="_GoBack"/>
      <w:bookmarkEnd w:id="0"/>
      <w:r>
        <w:t>buatan</w:t>
      </w:r>
      <w:proofErr w:type="spellEnd"/>
      <w:r>
        <w:t xml:space="preserve"> </w:t>
      </w:r>
      <w:proofErr w:type="spellStart"/>
      <w:r w:rsidRPr="009844C3">
        <w:t>Akun</w:t>
      </w:r>
      <w:proofErr w:type="spellEnd"/>
      <w:r>
        <w:t xml:space="preserve"> Developer </w:t>
      </w:r>
      <w:proofErr w:type="spellStart"/>
      <w:r>
        <w:t>Baru</w:t>
      </w:r>
      <w:proofErr w:type="spellEnd"/>
    </w:p>
    <w:p w:rsidR="00DF55EB" w:rsidRPr="00DF55EB" w:rsidRDefault="00DF55EB" w:rsidP="009844C3">
      <w:pPr>
        <w:pStyle w:val="Heading1"/>
      </w:pPr>
      <w:proofErr w:type="spellStart"/>
      <w:r w:rsidRPr="009844C3">
        <w:t>Identitas</w:t>
      </w:r>
      <w:proofErr w:type="spellEnd"/>
      <w:r w:rsidRPr="00DF55EB">
        <w:t xml:space="preserve"> </w:t>
      </w:r>
      <w:proofErr w:type="spellStart"/>
      <w:r w:rsidRPr="00DF55EB">
        <w:t>Umum</w:t>
      </w:r>
      <w:proofErr w:type="spellEnd"/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515"/>
        <w:gridCol w:w="6840"/>
      </w:tblGrid>
      <w:tr w:rsidR="00DF55EB" w:rsidTr="009844C3">
        <w:tc>
          <w:tcPr>
            <w:tcW w:w="2515" w:type="dxa"/>
          </w:tcPr>
          <w:p w:rsidR="00DF55EB" w:rsidRDefault="00DF55EB" w:rsidP="009844C3">
            <w:proofErr w:type="spellStart"/>
            <w:r>
              <w:t>Nama</w:t>
            </w:r>
            <w:proofErr w:type="spellEnd"/>
            <w:r>
              <w:t xml:space="preserve"> Developer </w:t>
            </w:r>
            <w:proofErr w:type="spellStart"/>
            <w:r>
              <w:t>Publik</w:t>
            </w:r>
            <w:proofErr w:type="spellEnd"/>
            <w:r w:rsidR="009844C3">
              <w:t>*</w:t>
            </w:r>
          </w:p>
          <w:p w:rsidR="000F4677" w:rsidRDefault="000F4677" w:rsidP="009844C3"/>
          <w:p w:rsidR="000F4677" w:rsidRDefault="000F4677" w:rsidP="009844C3"/>
          <w:p w:rsidR="000F4677" w:rsidRDefault="000F4677" w:rsidP="009844C3"/>
        </w:tc>
        <w:tc>
          <w:tcPr>
            <w:tcW w:w="6840" w:type="dxa"/>
          </w:tcPr>
          <w:p w:rsidR="00DF55EB" w:rsidRDefault="00234502" w:rsidP="009844C3">
            <w:r>
              <w:t>OK</w:t>
            </w:r>
          </w:p>
        </w:tc>
      </w:tr>
      <w:tr w:rsidR="00DF55EB" w:rsidTr="009844C3">
        <w:tc>
          <w:tcPr>
            <w:tcW w:w="2515" w:type="dxa"/>
          </w:tcPr>
          <w:p w:rsidR="00DF55EB" w:rsidRDefault="009844C3" w:rsidP="009844C3"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Kontak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>*</w:t>
            </w:r>
          </w:p>
          <w:p w:rsidR="000F4677" w:rsidRDefault="000F4677" w:rsidP="009844C3"/>
          <w:p w:rsidR="000F4677" w:rsidRDefault="000F4677" w:rsidP="009844C3"/>
          <w:p w:rsidR="000F4677" w:rsidRDefault="000F4677" w:rsidP="009844C3"/>
        </w:tc>
        <w:tc>
          <w:tcPr>
            <w:tcW w:w="6840" w:type="dxa"/>
          </w:tcPr>
          <w:p w:rsidR="00DF55EB" w:rsidRDefault="00DF55EB" w:rsidP="009844C3"/>
        </w:tc>
      </w:tr>
      <w:tr w:rsidR="00DF55EB" w:rsidTr="009844C3">
        <w:tc>
          <w:tcPr>
            <w:tcW w:w="2515" w:type="dxa"/>
          </w:tcPr>
          <w:p w:rsidR="00DF55EB" w:rsidRDefault="009844C3" w:rsidP="009844C3"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Telepon</w:t>
            </w:r>
            <w:proofErr w:type="spellEnd"/>
            <w:r>
              <w:t xml:space="preserve"> </w:t>
            </w:r>
            <w:proofErr w:type="spellStart"/>
            <w:r>
              <w:t>Kontak</w:t>
            </w:r>
            <w:proofErr w:type="spellEnd"/>
          </w:p>
          <w:p w:rsidR="000F4677" w:rsidRDefault="000F4677" w:rsidP="009844C3"/>
          <w:p w:rsidR="000F4677" w:rsidRDefault="000F4677" w:rsidP="009844C3"/>
          <w:p w:rsidR="000F4677" w:rsidRDefault="000F4677" w:rsidP="009844C3"/>
        </w:tc>
        <w:tc>
          <w:tcPr>
            <w:tcW w:w="6840" w:type="dxa"/>
          </w:tcPr>
          <w:p w:rsidR="00DF55EB" w:rsidRDefault="000F4677" w:rsidP="009844C3">
            <w:r>
              <w:t>(+62)</w:t>
            </w:r>
          </w:p>
        </w:tc>
      </w:tr>
    </w:tbl>
    <w:p w:rsidR="00234502" w:rsidRPr="00234502" w:rsidRDefault="00234502" w:rsidP="00234502">
      <w:r>
        <w:t>*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user</w:t>
      </w:r>
    </w:p>
    <w:p w:rsidR="009844C3" w:rsidRDefault="00234502" w:rsidP="00234502">
      <w:pPr>
        <w:pStyle w:val="Heading1"/>
      </w:pPr>
      <w:proofErr w:type="spellStart"/>
      <w:r>
        <w:rPr>
          <w:shd w:val="clear" w:color="auto" w:fill="FFFFFF"/>
        </w:rPr>
        <w:t>Verifikas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t>Identitas</w:t>
      </w:r>
      <w:proofErr w:type="spellEnd"/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515"/>
        <w:gridCol w:w="6840"/>
      </w:tblGrid>
      <w:tr w:rsidR="00234502" w:rsidTr="0024469A">
        <w:tc>
          <w:tcPr>
            <w:tcW w:w="2515" w:type="dxa"/>
          </w:tcPr>
          <w:p w:rsidR="00234502" w:rsidRDefault="00234502" w:rsidP="0024469A">
            <w:r>
              <w:t>Nama*</w:t>
            </w:r>
          </w:p>
          <w:p w:rsidR="00234502" w:rsidRDefault="00234502" w:rsidP="0024469A"/>
          <w:p w:rsidR="00234502" w:rsidRDefault="00234502" w:rsidP="0024469A"/>
        </w:tc>
        <w:tc>
          <w:tcPr>
            <w:tcW w:w="6840" w:type="dxa"/>
          </w:tcPr>
          <w:p w:rsidR="00234502" w:rsidRPr="00E54847" w:rsidRDefault="00E54847" w:rsidP="0024469A">
            <w:pPr>
              <w:rPr>
                <w:lang w:val="id-ID"/>
              </w:rPr>
            </w:pPr>
            <w:r>
              <w:rPr>
                <w:lang w:val="id-ID"/>
              </w:rPr>
              <w:t>BERLIANA DEVIANTI PUTRI, S.KM., M.Kes</w:t>
            </w:r>
          </w:p>
        </w:tc>
      </w:tr>
      <w:tr w:rsidR="00234502" w:rsidTr="0024469A">
        <w:tc>
          <w:tcPr>
            <w:tcW w:w="2515" w:type="dxa"/>
          </w:tcPr>
          <w:p w:rsidR="00234502" w:rsidRDefault="00234502" w:rsidP="0024469A">
            <w:r>
              <w:t>Alamat*</w:t>
            </w:r>
          </w:p>
          <w:p w:rsidR="00234502" w:rsidRDefault="00234502" w:rsidP="0024469A"/>
          <w:p w:rsidR="00234502" w:rsidRDefault="00234502" w:rsidP="0024469A"/>
        </w:tc>
        <w:tc>
          <w:tcPr>
            <w:tcW w:w="6840" w:type="dxa"/>
          </w:tcPr>
          <w:p w:rsidR="00234502" w:rsidRPr="00E54847" w:rsidRDefault="00925096" w:rsidP="0024469A">
            <w:pPr>
              <w:rPr>
                <w:lang w:val="id-ID"/>
              </w:rPr>
            </w:pPr>
            <w:r>
              <w:rPr>
                <w:lang w:val="id-ID"/>
              </w:rPr>
              <w:t xml:space="preserve">TAMBAK WEDI BARU NO. 69 </w:t>
            </w:r>
          </w:p>
        </w:tc>
      </w:tr>
      <w:tr w:rsidR="00234502" w:rsidTr="0024469A">
        <w:tc>
          <w:tcPr>
            <w:tcW w:w="2515" w:type="dxa"/>
          </w:tcPr>
          <w:p w:rsidR="00234502" w:rsidRDefault="00234502" w:rsidP="0024469A">
            <w:r>
              <w:t>Kota*</w:t>
            </w:r>
          </w:p>
        </w:tc>
        <w:tc>
          <w:tcPr>
            <w:tcW w:w="6840" w:type="dxa"/>
          </w:tcPr>
          <w:p w:rsidR="00234502" w:rsidRDefault="00234502" w:rsidP="0024469A"/>
          <w:p w:rsidR="00234502" w:rsidRPr="00925096" w:rsidRDefault="00925096" w:rsidP="0024469A">
            <w:pPr>
              <w:rPr>
                <w:lang w:val="id-ID"/>
              </w:rPr>
            </w:pPr>
            <w:r>
              <w:rPr>
                <w:lang w:val="id-ID"/>
              </w:rPr>
              <w:t>SURABAYA</w:t>
            </w:r>
          </w:p>
          <w:p w:rsidR="00234502" w:rsidRDefault="00234502" w:rsidP="0024469A"/>
        </w:tc>
      </w:tr>
      <w:tr w:rsidR="00234502" w:rsidTr="0024469A">
        <w:tc>
          <w:tcPr>
            <w:tcW w:w="2515" w:type="dxa"/>
          </w:tcPr>
          <w:p w:rsidR="00234502" w:rsidRDefault="00234502" w:rsidP="0024469A">
            <w:proofErr w:type="spellStart"/>
            <w:r>
              <w:t>Provinsi</w:t>
            </w:r>
            <w:proofErr w:type="spellEnd"/>
            <w:r>
              <w:t>*</w:t>
            </w:r>
          </w:p>
        </w:tc>
        <w:tc>
          <w:tcPr>
            <w:tcW w:w="6840" w:type="dxa"/>
          </w:tcPr>
          <w:p w:rsidR="00234502" w:rsidRDefault="00234502" w:rsidP="0024469A"/>
          <w:p w:rsidR="00234502" w:rsidRPr="00925096" w:rsidRDefault="00925096" w:rsidP="0024469A">
            <w:pPr>
              <w:rPr>
                <w:lang w:val="id-ID"/>
              </w:rPr>
            </w:pPr>
            <w:r>
              <w:rPr>
                <w:lang w:val="id-ID"/>
              </w:rPr>
              <w:t>JAWA TIMUR</w:t>
            </w:r>
          </w:p>
          <w:p w:rsidR="00234502" w:rsidRDefault="00234502" w:rsidP="0024469A"/>
        </w:tc>
      </w:tr>
      <w:tr w:rsidR="00234502" w:rsidTr="0024469A">
        <w:tc>
          <w:tcPr>
            <w:tcW w:w="2515" w:type="dxa"/>
          </w:tcPr>
          <w:p w:rsidR="00234502" w:rsidRDefault="00234502" w:rsidP="0024469A"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os</w:t>
            </w:r>
            <w:proofErr w:type="spellEnd"/>
            <w:r>
              <w:t>*</w:t>
            </w:r>
          </w:p>
          <w:p w:rsidR="00234502" w:rsidRDefault="00234502" w:rsidP="0024469A"/>
          <w:p w:rsidR="00234502" w:rsidRDefault="00234502" w:rsidP="0024469A"/>
        </w:tc>
        <w:tc>
          <w:tcPr>
            <w:tcW w:w="6840" w:type="dxa"/>
          </w:tcPr>
          <w:p w:rsidR="00234502" w:rsidRPr="00925096" w:rsidRDefault="00925096" w:rsidP="0024469A">
            <w:pPr>
              <w:rPr>
                <w:lang w:val="id-ID"/>
              </w:rPr>
            </w:pPr>
            <w:r>
              <w:rPr>
                <w:lang w:val="id-ID"/>
              </w:rPr>
              <w:t>60126</w:t>
            </w:r>
          </w:p>
        </w:tc>
      </w:tr>
      <w:tr w:rsidR="00234502" w:rsidTr="0024469A">
        <w:tc>
          <w:tcPr>
            <w:tcW w:w="2515" w:type="dxa"/>
          </w:tcPr>
          <w:p w:rsidR="00234502" w:rsidRDefault="00234502" w:rsidP="0024469A">
            <w:proofErr w:type="spellStart"/>
            <w:r>
              <w:t>Foto</w:t>
            </w:r>
            <w:proofErr w:type="spellEnd"/>
            <w:r>
              <w:t xml:space="preserve"> KTP**</w:t>
            </w:r>
          </w:p>
        </w:tc>
        <w:tc>
          <w:tcPr>
            <w:tcW w:w="6840" w:type="dxa"/>
          </w:tcPr>
          <w:p w:rsidR="00234502" w:rsidRDefault="00234502" w:rsidP="0024469A"/>
          <w:p w:rsidR="00234502" w:rsidRDefault="00925096" w:rsidP="0024469A">
            <w:r>
              <w:rPr>
                <w:noProof/>
                <w:lang w:val="id-ID" w:eastAsia="id-ID"/>
              </w:rPr>
              <w:lastRenderedPageBreak/>
              <w:drawing>
                <wp:inline distT="0" distB="0" distL="0" distR="0">
                  <wp:extent cx="2509851" cy="3795726"/>
                  <wp:effectExtent l="4762" t="0" r="0" b="0"/>
                  <wp:docPr id="1" name="Picture 1" descr="C:\Users\HP\Downloads\WhatsApp Image 2021-06-02 at 11.51.5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P\Downloads\WhatsApp Image 2021-06-02 at 11.51.51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30" t="8772" r="7058" b="17633"/>
                          <a:stretch/>
                        </pic:blipFill>
                        <pic:spPr bwMode="auto">
                          <a:xfrm rot="16200000">
                            <a:off x="0" y="0"/>
                            <a:ext cx="2519768" cy="38107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34502" w:rsidRDefault="00234502" w:rsidP="0024469A"/>
          <w:p w:rsidR="00234502" w:rsidRDefault="00234502" w:rsidP="0024469A"/>
          <w:p w:rsidR="00234502" w:rsidRDefault="00234502" w:rsidP="0024469A"/>
        </w:tc>
      </w:tr>
    </w:tbl>
    <w:p w:rsidR="00234502" w:rsidRDefault="00234502" w:rsidP="00234502">
      <w:r>
        <w:lastRenderedPageBreak/>
        <w:t>*</w:t>
      </w:r>
      <w:proofErr w:type="spellStart"/>
      <w:r>
        <w:t>Sesuai</w:t>
      </w:r>
      <w:proofErr w:type="spellEnd"/>
      <w:r>
        <w:t xml:space="preserve"> KTP</w:t>
      </w:r>
    </w:p>
    <w:p w:rsidR="00234502" w:rsidRDefault="00234502" w:rsidP="00234502">
      <w:r>
        <w:t>**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yang </w:t>
      </w:r>
      <w:proofErr w:type="spellStart"/>
      <w:r>
        <w:t>terpotong</w:t>
      </w:r>
      <w:proofErr w:type="spellEnd"/>
    </w:p>
    <w:p w:rsidR="00234502" w:rsidRPr="00234502" w:rsidRDefault="00234502" w:rsidP="00234502"/>
    <w:p w:rsidR="00DF55EB" w:rsidRDefault="009844C3" w:rsidP="009844C3">
      <w:pPr>
        <w:pStyle w:val="Heading1"/>
      </w:pPr>
      <w:proofErr w:type="spellStart"/>
      <w:r>
        <w:t>Kartu</w:t>
      </w:r>
      <w:proofErr w:type="spellEnd"/>
      <w:r>
        <w:t xml:space="preserve"> </w:t>
      </w:r>
      <w:proofErr w:type="spellStart"/>
      <w:r>
        <w:t>Kredit</w:t>
      </w:r>
      <w:proofErr w:type="spellEnd"/>
      <w:r>
        <w:t>/Debit</w:t>
      </w:r>
      <w:r w:rsidR="00E21429">
        <w:t xml:space="preserve"> 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515"/>
        <w:gridCol w:w="6840"/>
      </w:tblGrid>
      <w:tr w:rsidR="009844C3" w:rsidTr="009844C3">
        <w:tc>
          <w:tcPr>
            <w:tcW w:w="2515" w:type="dxa"/>
          </w:tcPr>
          <w:p w:rsidR="009844C3" w:rsidRDefault="009844C3" w:rsidP="009844C3"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Pemilik</w:t>
            </w:r>
            <w:proofErr w:type="spellEnd"/>
          </w:p>
          <w:p w:rsidR="000F4677" w:rsidRDefault="000F4677" w:rsidP="009844C3"/>
          <w:p w:rsidR="000F4677" w:rsidRDefault="000F4677" w:rsidP="009844C3"/>
        </w:tc>
        <w:tc>
          <w:tcPr>
            <w:tcW w:w="6840" w:type="dxa"/>
          </w:tcPr>
          <w:p w:rsidR="009844C3" w:rsidRDefault="009844C3" w:rsidP="009844C3"/>
        </w:tc>
      </w:tr>
      <w:tr w:rsidR="009844C3" w:rsidTr="009844C3">
        <w:tc>
          <w:tcPr>
            <w:tcW w:w="2515" w:type="dxa"/>
          </w:tcPr>
          <w:p w:rsidR="000F4677" w:rsidRDefault="009844C3" w:rsidP="009844C3">
            <w:proofErr w:type="spellStart"/>
            <w:r>
              <w:t>Alamat</w:t>
            </w:r>
            <w:proofErr w:type="spellEnd"/>
            <w:r>
              <w:t xml:space="preserve"> </w:t>
            </w:r>
            <w:proofErr w:type="spellStart"/>
            <w:r>
              <w:t>Penagihan</w:t>
            </w:r>
            <w:proofErr w:type="spellEnd"/>
            <w:r w:rsidR="009100BB">
              <w:t>*</w:t>
            </w:r>
          </w:p>
          <w:p w:rsidR="009100BB" w:rsidRDefault="009100BB" w:rsidP="009844C3"/>
          <w:p w:rsidR="009100BB" w:rsidRDefault="009100BB" w:rsidP="009844C3"/>
          <w:p w:rsidR="000F4677" w:rsidRDefault="000F4677" w:rsidP="009844C3"/>
        </w:tc>
        <w:tc>
          <w:tcPr>
            <w:tcW w:w="6840" w:type="dxa"/>
          </w:tcPr>
          <w:p w:rsidR="009844C3" w:rsidRDefault="009844C3" w:rsidP="009844C3"/>
        </w:tc>
      </w:tr>
      <w:tr w:rsidR="009844C3" w:rsidTr="009844C3">
        <w:tc>
          <w:tcPr>
            <w:tcW w:w="2515" w:type="dxa"/>
          </w:tcPr>
          <w:p w:rsidR="009844C3" w:rsidRDefault="009844C3" w:rsidP="009844C3"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Kartu</w:t>
            </w:r>
            <w:proofErr w:type="spellEnd"/>
          </w:p>
          <w:p w:rsidR="000F4677" w:rsidRDefault="000F4677" w:rsidP="009844C3"/>
        </w:tc>
        <w:tc>
          <w:tcPr>
            <w:tcW w:w="6840" w:type="dxa"/>
          </w:tcPr>
          <w:p w:rsidR="009844C3" w:rsidRDefault="009844C3" w:rsidP="009844C3"/>
        </w:tc>
      </w:tr>
      <w:tr w:rsidR="009844C3" w:rsidTr="009844C3">
        <w:tc>
          <w:tcPr>
            <w:tcW w:w="2515" w:type="dxa"/>
          </w:tcPr>
          <w:p w:rsidR="009844C3" w:rsidRDefault="009844C3" w:rsidP="009844C3">
            <w:r>
              <w:t>BB/TT CVC</w:t>
            </w:r>
          </w:p>
          <w:p w:rsidR="000F4677" w:rsidRDefault="000F4677" w:rsidP="009844C3"/>
        </w:tc>
        <w:tc>
          <w:tcPr>
            <w:tcW w:w="6840" w:type="dxa"/>
          </w:tcPr>
          <w:p w:rsidR="009844C3" w:rsidRDefault="009844C3" w:rsidP="009844C3"/>
        </w:tc>
      </w:tr>
      <w:tr w:rsidR="009844C3" w:rsidTr="009844C3">
        <w:tc>
          <w:tcPr>
            <w:tcW w:w="2515" w:type="dxa"/>
          </w:tcPr>
          <w:p w:rsidR="009844C3" w:rsidRDefault="009844C3" w:rsidP="009844C3">
            <w:proofErr w:type="spellStart"/>
            <w:r>
              <w:t>Foto</w:t>
            </w:r>
            <w:proofErr w:type="spellEnd"/>
            <w:r>
              <w:t xml:space="preserve"> </w:t>
            </w:r>
            <w:proofErr w:type="spellStart"/>
            <w:r>
              <w:t>Depan</w:t>
            </w:r>
            <w:proofErr w:type="spellEnd"/>
            <w:r>
              <w:t xml:space="preserve"> </w:t>
            </w:r>
            <w:proofErr w:type="spellStart"/>
            <w:r>
              <w:t>Kartu</w:t>
            </w:r>
            <w:proofErr w:type="spellEnd"/>
          </w:p>
          <w:p w:rsidR="000F4677" w:rsidRDefault="000F4677" w:rsidP="009844C3"/>
          <w:p w:rsidR="000F4677" w:rsidRDefault="000F4677" w:rsidP="009844C3"/>
          <w:p w:rsidR="000F4677" w:rsidRDefault="000F4677" w:rsidP="009844C3"/>
        </w:tc>
        <w:tc>
          <w:tcPr>
            <w:tcW w:w="6840" w:type="dxa"/>
          </w:tcPr>
          <w:p w:rsidR="009844C3" w:rsidRDefault="009844C3" w:rsidP="009844C3"/>
        </w:tc>
      </w:tr>
      <w:tr w:rsidR="009844C3" w:rsidTr="009844C3">
        <w:tc>
          <w:tcPr>
            <w:tcW w:w="2515" w:type="dxa"/>
          </w:tcPr>
          <w:p w:rsidR="009844C3" w:rsidRDefault="009844C3" w:rsidP="009844C3">
            <w:proofErr w:type="spellStart"/>
            <w:r>
              <w:t>Foto</w:t>
            </w:r>
            <w:proofErr w:type="spellEnd"/>
            <w:r>
              <w:t xml:space="preserve"> </w:t>
            </w:r>
            <w:proofErr w:type="spellStart"/>
            <w:r>
              <w:t>Belakang</w:t>
            </w:r>
            <w:proofErr w:type="spellEnd"/>
            <w:r>
              <w:t xml:space="preserve"> </w:t>
            </w:r>
            <w:proofErr w:type="spellStart"/>
            <w:r>
              <w:t>Kartu</w:t>
            </w:r>
            <w:proofErr w:type="spellEnd"/>
          </w:p>
          <w:p w:rsidR="000F4677" w:rsidRDefault="000F4677" w:rsidP="009844C3"/>
          <w:p w:rsidR="000F4677" w:rsidRDefault="000F4677" w:rsidP="009844C3"/>
          <w:p w:rsidR="000F4677" w:rsidRDefault="000F4677" w:rsidP="009844C3"/>
          <w:p w:rsidR="000F4677" w:rsidRDefault="000F4677" w:rsidP="009844C3"/>
        </w:tc>
        <w:tc>
          <w:tcPr>
            <w:tcW w:w="6840" w:type="dxa"/>
          </w:tcPr>
          <w:p w:rsidR="009844C3" w:rsidRDefault="009844C3" w:rsidP="009844C3"/>
        </w:tc>
      </w:tr>
    </w:tbl>
    <w:p w:rsidR="009844C3" w:rsidRPr="009844C3" w:rsidRDefault="009100BB" w:rsidP="000F4677">
      <w:r>
        <w:t>*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nagih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</w:t>
      </w:r>
      <w:proofErr w:type="spellStart"/>
      <w:r>
        <w:t>awal</w:t>
      </w:r>
      <w:proofErr w:type="spellEnd"/>
    </w:p>
    <w:sectPr w:rsidR="009844C3" w:rsidRPr="009844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7854C0"/>
    <w:multiLevelType w:val="multilevel"/>
    <w:tmpl w:val="E988A76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TY1tzC3NDQxMDBS0lEKTi0uzszPAykwqgUAbp39fiwAAAA="/>
  </w:docVars>
  <w:rsids>
    <w:rsidRoot w:val="00DF55EB"/>
    <w:rsid w:val="000F4677"/>
    <w:rsid w:val="00234502"/>
    <w:rsid w:val="009100BB"/>
    <w:rsid w:val="00925096"/>
    <w:rsid w:val="009844C3"/>
    <w:rsid w:val="00DE1015"/>
    <w:rsid w:val="00DF55EB"/>
    <w:rsid w:val="00E21429"/>
    <w:rsid w:val="00E5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4C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44C3"/>
    <w:pPr>
      <w:keepNext/>
      <w:keepLines/>
      <w:numPr>
        <w:numId w:val="1"/>
      </w:numPr>
      <w:spacing w:before="240"/>
      <w:outlineLvl w:val="0"/>
    </w:pPr>
    <w:rPr>
      <w:rFonts w:eastAsiaTheme="majorEastAsia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44C3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44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F55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844C3"/>
    <w:rPr>
      <w:rFonts w:ascii="Times New Roman" w:eastAsiaTheme="majorEastAsia" w:hAnsi="Times New Roman" w:cs="Times New Roman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44C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44C3"/>
    <w:pPr>
      <w:keepNext/>
      <w:keepLines/>
      <w:numPr>
        <w:numId w:val="1"/>
      </w:numPr>
      <w:spacing w:before="240"/>
      <w:outlineLvl w:val="0"/>
    </w:pPr>
    <w:rPr>
      <w:rFonts w:eastAsiaTheme="majorEastAsia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44C3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44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F55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844C3"/>
    <w:rPr>
      <w:rFonts w:ascii="Times New Roman" w:eastAsiaTheme="majorEastAsia" w:hAnsi="Times New Roman" w:cs="Times New Roman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50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0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楚達</dc:creator>
  <cp:keywords/>
  <dc:description/>
  <cp:lastModifiedBy>HP</cp:lastModifiedBy>
  <cp:revision>6</cp:revision>
  <dcterms:created xsi:type="dcterms:W3CDTF">2021-05-20T03:06:00Z</dcterms:created>
  <dcterms:modified xsi:type="dcterms:W3CDTF">2021-06-02T05:06:00Z</dcterms:modified>
</cp:coreProperties>
</file>